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2FF7" w:rsidRPr="00D8789F" w:rsidRDefault="00D8789F" w:rsidP="00D8789F">
      <w:pPr>
        <w:jc w:val="center"/>
        <w:rPr>
          <w:b/>
          <w:sz w:val="36"/>
          <w:szCs w:val="36"/>
        </w:rPr>
      </w:pPr>
      <w:r w:rsidRPr="00D8789F">
        <w:rPr>
          <w:b/>
          <w:sz w:val="36"/>
          <w:szCs w:val="36"/>
        </w:rPr>
        <w:t>I WANT TO BE A MEMBER OF THE TEXAS SHEEP &amp; GOAT RAISERS’ ASSOCIATION</w:t>
      </w:r>
    </w:p>
    <w:p w:rsidR="004B39EB" w:rsidRDefault="00D8789F" w:rsidP="00002E65">
      <w:pPr>
        <w:contextualSpacing/>
      </w:pPr>
      <w:r w:rsidRPr="004B39EB">
        <w:t xml:space="preserve">Annual dues </w:t>
      </w:r>
      <w:r w:rsidRPr="004B39EB">
        <w:rPr>
          <w:noProof/>
        </w:rPr>
        <w:t>are based</w:t>
      </w:r>
      <w:r w:rsidRPr="004B39EB">
        <w:t xml:space="preserve"> on a flat fee of $75.00 PLUS either .10 cents a head of breeding sheep or goats or .01 cent per pound of fiber deducted through your warehouse.  You will be bille</w:t>
      </w:r>
      <w:r w:rsidR="004B39EB" w:rsidRPr="004B39EB">
        <w:t xml:space="preserve">d annually for your </w:t>
      </w:r>
      <w:r w:rsidR="004B39EB" w:rsidRPr="004B39EB">
        <w:rPr>
          <w:noProof/>
        </w:rPr>
        <w:t>basic</w:t>
      </w:r>
      <w:r w:rsidR="004B39EB" w:rsidRPr="004B39EB">
        <w:t xml:space="preserve"> dues. The</w:t>
      </w:r>
      <w:r w:rsidRPr="004B39EB">
        <w:t xml:space="preserve"> basic fee and per head monies should be mailed to the </w:t>
      </w:r>
      <w:r w:rsidRPr="004B39EB">
        <w:rPr>
          <w:b/>
        </w:rPr>
        <w:t>TSGRA Office, P.O. Box 2290, San Angelo, TX 76901.</w:t>
      </w:r>
      <w:r w:rsidRPr="004B39EB">
        <w:t xml:space="preserve">  If you choose to pay the per pound deduction on wool or mohair instead of the per head fee, you may pay it direct</w:t>
      </w:r>
      <w:r w:rsidR="004B39EB">
        <w:t>ly</w:t>
      </w:r>
      <w:r w:rsidRPr="004B39EB">
        <w:t xml:space="preserve"> with your </w:t>
      </w:r>
      <w:r w:rsidRPr="004B39EB">
        <w:rPr>
          <w:noProof/>
        </w:rPr>
        <w:t>basic</w:t>
      </w:r>
      <w:r w:rsidRPr="004B39EB">
        <w:t xml:space="preserve"> </w:t>
      </w:r>
      <w:r w:rsidRPr="004B39EB">
        <w:rPr>
          <w:noProof/>
        </w:rPr>
        <w:t>dues</w:t>
      </w:r>
      <w:r w:rsidR="004B39EB">
        <w:rPr>
          <w:noProof/>
        </w:rPr>
        <w:t>,</w:t>
      </w:r>
      <w:r w:rsidRPr="004B39EB">
        <w:t xml:space="preserve"> or you may ask your warehouse to deduct the per pound amount from your sales and remit to us.</w:t>
      </w:r>
      <w:r w:rsidR="004B39EB" w:rsidRPr="004B39EB">
        <w:t xml:space="preserve">  </w:t>
      </w:r>
    </w:p>
    <w:p w:rsidR="00D8789F" w:rsidRPr="004B39EB" w:rsidRDefault="004B39EB" w:rsidP="00002E65">
      <w:pPr>
        <w:contextualSpacing/>
        <w:jc w:val="center"/>
        <w:rPr>
          <w:b/>
        </w:rPr>
      </w:pPr>
      <w:r w:rsidRPr="004B39EB">
        <w:rPr>
          <w:b/>
        </w:rPr>
        <w:t>For any questions, please contact the office (325)</w:t>
      </w:r>
      <w:r>
        <w:rPr>
          <w:b/>
        </w:rPr>
        <w:t xml:space="preserve"> </w:t>
      </w:r>
      <w:r w:rsidRPr="004B39EB">
        <w:rPr>
          <w:b/>
        </w:rPr>
        <w:t>655-7388 or tsgra@wcc.net</w:t>
      </w:r>
    </w:p>
    <w:p w:rsidR="00002E65" w:rsidRDefault="00002E65" w:rsidP="00D8789F">
      <w:pPr>
        <w:rPr>
          <w:b/>
          <w:noProof/>
          <w:sz w:val="28"/>
          <w:szCs w:val="28"/>
        </w:rPr>
      </w:pPr>
    </w:p>
    <w:p w:rsidR="00D8789F" w:rsidRPr="00D8789F" w:rsidRDefault="00D8789F" w:rsidP="00D8789F">
      <w:pPr>
        <w:rPr>
          <w:b/>
          <w:sz w:val="28"/>
          <w:szCs w:val="28"/>
        </w:rPr>
      </w:pPr>
      <w:r w:rsidRPr="004B39EB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posOffset>28575</wp:posOffset>
                </wp:positionH>
                <wp:positionV relativeFrom="paragraph">
                  <wp:posOffset>17780</wp:posOffset>
                </wp:positionV>
                <wp:extent cx="152400" cy="1524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0ADD16" id="Rectangle 1" o:spid="_x0000_s1026" style="position:absolute;margin-left:2.25pt;margin-top:1.4pt;width:12pt;height:12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" fillcolor="white [3201]" strokecolor="black [3200]" strokeweight="1pt">
                <w10:wrap type="tight" anchorx="margin"/>
              </v:rect>
            </w:pict>
          </mc:Fallback>
        </mc:AlternateContent>
      </w:r>
      <w:r w:rsidRPr="004B39EB">
        <w:rPr>
          <w:b/>
          <w:noProof/>
          <w:sz w:val="28"/>
          <w:szCs w:val="28"/>
        </w:rPr>
        <w:t>BASIC</w:t>
      </w:r>
      <w:r w:rsidRPr="00D8789F">
        <w:rPr>
          <w:b/>
          <w:sz w:val="28"/>
          <w:szCs w:val="28"/>
        </w:rPr>
        <w:t xml:space="preserve"> MEMBERSHIP - $75.00</w:t>
      </w:r>
      <w:r w:rsidR="004B39EB">
        <w:rPr>
          <w:b/>
          <w:sz w:val="28"/>
          <w:szCs w:val="28"/>
        </w:rPr>
        <w:t xml:space="preserve"> per year.</w:t>
      </w:r>
    </w:p>
    <w:p w:rsidR="00D8789F" w:rsidRPr="00D8789F" w:rsidRDefault="00D8789F" w:rsidP="00D8789F">
      <w:pPr>
        <w:contextualSpacing/>
        <w:rPr>
          <w:sz w:val="20"/>
          <w:szCs w:val="20"/>
        </w:rPr>
      </w:pPr>
      <w:r w:rsidRPr="00D8789F">
        <w:rPr>
          <w:sz w:val="20"/>
          <w:szCs w:val="20"/>
        </w:rPr>
        <w:t xml:space="preserve">PLUS $_____________ for 10 cents per head on __________ head of sheep or goats </w:t>
      </w:r>
    </w:p>
    <w:p w:rsidR="00D8789F" w:rsidRPr="00D8789F" w:rsidRDefault="00D8789F" w:rsidP="00D8789F">
      <w:pPr>
        <w:contextualSpacing/>
        <w:rPr>
          <w:sz w:val="20"/>
          <w:szCs w:val="20"/>
        </w:rPr>
      </w:pPr>
      <w:r w:rsidRPr="004B39EB">
        <w:rPr>
          <w:noProof/>
          <w:sz w:val="20"/>
          <w:szCs w:val="20"/>
        </w:rPr>
        <w:t>OR If</w:t>
      </w:r>
      <w:r w:rsidRPr="00D8789F">
        <w:rPr>
          <w:sz w:val="20"/>
          <w:szCs w:val="20"/>
        </w:rPr>
        <w:t xml:space="preserve"> you want your warehouse to deduct this fee for wool or mohair, please indicate the name of</w:t>
      </w:r>
      <w:r w:rsidR="004B39EB">
        <w:rPr>
          <w:sz w:val="20"/>
          <w:szCs w:val="20"/>
        </w:rPr>
        <w:t xml:space="preserve"> the</w:t>
      </w:r>
      <w:r w:rsidRPr="00D8789F">
        <w:rPr>
          <w:sz w:val="20"/>
          <w:szCs w:val="20"/>
        </w:rPr>
        <w:t xml:space="preserve"> </w:t>
      </w:r>
      <w:r w:rsidRPr="004B39EB">
        <w:rPr>
          <w:noProof/>
          <w:sz w:val="20"/>
          <w:szCs w:val="20"/>
        </w:rPr>
        <w:t>warehouse</w:t>
      </w:r>
      <w:r>
        <w:rPr>
          <w:sz w:val="20"/>
          <w:szCs w:val="20"/>
        </w:rPr>
        <w:t>.</w:t>
      </w:r>
      <w:r w:rsidRPr="00D8789F">
        <w:rPr>
          <w:sz w:val="20"/>
          <w:szCs w:val="20"/>
        </w:rPr>
        <w:t xml:space="preserve"> </w:t>
      </w:r>
    </w:p>
    <w:p w:rsidR="00D8789F" w:rsidRDefault="00D8789F" w:rsidP="00D8789F">
      <w:pPr>
        <w:contextualSpacing/>
        <w:rPr>
          <w:sz w:val="20"/>
          <w:szCs w:val="20"/>
        </w:rPr>
      </w:pPr>
      <w:r w:rsidRPr="00D8789F">
        <w:rPr>
          <w:sz w:val="20"/>
          <w:szCs w:val="20"/>
        </w:rPr>
        <w:t>Warehouse: _________________________________________________________________</w:t>
      </w:r>
    </w:p>
    <w:p w:rsidR="00D8789F" w:rsidRPr="00D8789F" w:rsidRDefault="00D8789F" w:rsidP="00D8789F">
      <w:pPr>
        <w:contextualSpacing/>
        <w:rPr>
          <w:sz w:val="20"/>
          <w:szCs w:val="20"/>
        </w:rPr>
      </w:pPr>
    </w:p>
    <w:p w:rsidR="00D8789F" w:rsidRDefault="00D3078B" w:rsidP="00D8789F">
      <w:r w:rsidRPr="004B39EB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2208BBF8" wp14:editId="441FD2DD">
                <wp:simplePos x="0" y="0"/>
                <wp:positionH relativeFrom="margin">
                  <wp:align>left</wp:align>
                </wp:positionH>
                <wp:positionV relativeFrom="paragraph">
                  <wp:posOffset>27940</wp:posOffset>
                </wp:positionV>
                <wp:extent cx="152400" cy="1524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EE28E4" id="Rectangle 8" o:spid="_x0000_s1026" style="position:absolute;margin-left:0;margin-top:2.2pt;width:12pt;height:12pt;z-index:-2516449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" fillcolor="window" strokecolor="windowText" strokeweight="1pt">
                <w10:wrap type="tight" anchorx="margin"/>
              </v:rect>
            </w:pict>
          </mc:Fallback>
        </mc:AlternateContent>
      </w:r>
      <w:r w:rsidR="00D8789F" w:rsidRPr="00D8789F">
        <w:rPr>
          <w:b/>
          <w:sz w:val="28"/>
          <w:szCs w:val="28"/>
        </w:rPr>
        <w:t>Associate (Business) Membership- $75.00 per year</w:t>
      </w:r>
      <w:r w:rsidR="00D8789F">
        <w:t xml:space="preserve">. </w:t>
      </w:r>
    </w:p>
    <w:p w:rsidR="00D8789F" w:rsidRPr="004B39EB" w:rsidRDefault="00D8789F" w:rsidP="00D8789F">
      <w:pPr>
        <w:contextualSpacing/>
        <w:rPr>
          <w:sz w:val="20"/>
          <w:szCs w:val="20"/>
        </w:rPr>
      </w:pPr>
      <w:r w:rsidRPr="004B39EB">
        <w:rPr>
          <w:sz w:val="20"/>
          <w:szCs w:val="20"/>
        </w:rPr>
        <w:t xml:space="preserve">Associate members receive a small office sign and subscription to RANCH &amp; RURAL LIVING MAGAZINE. </w:t>
      </w:r>
    </w:p>
    <w:p w:rsidR="00D8789F" w:rsidRPr="004B39EB" w:rsidRDefault="00D8789F" w:rsidP="00D8789F">
      <w:pPr>
        <w:contextualSpacing/>
        <w:rPr>
          <w:sz w:val="20"/>
          <w:szCs w:val="20"/>
          <w:u w:val="single"/>
        </w:rPr>
      </w:pPr>
      <w:r w:rsidRPr="004B39EB">
        <w:rPr>
          <w:sz w:val="20"/>
          <w:szCs w:val="20"/>
          <w:u w:val="single"/>
        </w:rPr>
        <w:t>IF YOU WOULD LIKE A PERSONALIZED GATE SIGN, PLEASE PAY AN</w:t>
      </w:r>
      <w:r w:rsidR="004B39EB">
        <w:rPr>
          <w:sz w:val="20"/>
          <w:szCs w:val="20"/>
          <w:u w:val="single"/>
        </w:rPr>
        <w:t xml:space="preserve"> EXTRA $15</w:t>
      </w:r>
      <w:r w:rsidRPr="004B39EB">
        <w:rPr>
          <w:sz w:val="20"/>
          <w:szCs w:val="20"/>
          <w:u w:val="single"/>
        </w:rPr>
        <w:t>.00.</w:t>
      </w:r>
    </w:p>
    <w:p w:rsidR="00D8789F" w:rsidRPr="004B39EB" w:rsidRDefault="00D8789F" w:rsidP="00D8789F">
      <w:pPr>
        <w:contextualSpacing/>
        <w:rPr>
          <w:sz w:val="20"/>
          <w:szCs w:val="20"/>
        </w:rPr>
      </w:pPr>
    </w:p>
    <w:p w:rsidR="00D8789F" w:rsidRPr="00D8789F" w:rsidRDefault="00D3078B" w:rsidP="00D8789F">
      <w:r w:rsidRPr="004B39EB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2208BBF8" wp14:editId="441FD2DD">
                <wp:simplePos x="0" y="0"/>
                <wp:positionH relativeFrom="margin">
                  <wp:align>left</wp:align>
                </wp:positionH>
                <wp:positionV relativeFrom="paragraph">
                  <wp:posOffset>38100</wp:posOffset>
                </wp:positionV>
                <wp:extent cx="152400" cy="1524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6268B7" id="Rectangle 6" o:spid="_x0000_s1026" style="position:absolute;margin-left:0;margin-top:3pt;width:12pt;height:12pt;z-index:-2516490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" fillcolor="window" strokecolor="windowText" strokeweight="1pt">
                <w10:wrap type="tight" anchorx="margin"/>
              </v:rect>
            </w:pict>
          </mc:Fallback>
        </mc:AlternateContent>
      </w:r>
      <w:r w:rsidR="00D8789F" w:rsidRPr="00D8789F">
        <w:rPr>
          <w:b/>
          <w:sz w:val="28"/>
          <w:szCs w:val="28"/>
        </w:rPr>
        <w:t xml:space="preserve">Junior Member-(Non-voting) 18 and under- $25.00 </w:t>
      </w:r>
      <w:r w:rsidRPr="00D8789F">
        <w:rPr>
          <w:b/>
          <w:sz w:val="28"/>
          <w:szCs w:val="28"/>
        </w:rPr>
        <w:t>one-time</w:t>
      </w:r>
      <w:r w:rsidR="00D8789F" w:rsidRPr="00D8789F">
        <w:rPr>
          <w:b/>
          <w:sz w:val="28"/>
          <w:szCs w:val="28"/>
        </w:rPr>
        <w:t xml:space="preserve"> only</w:t>
      </w:r>
      <w:r w:rsidR="004B39EB">
        <w:rPr>
          <w:b/>
          <w:sz w:val="28"/>
          <w:szCs w:val="28"/>
        </w:rPr>
        <w:t>.</w:t>
      </w:r>
      <w:r w:rsidR="00D8789F" w:rsidRPr="00D8789F">
        <w:rPr>
          <w:b/>
          <w:sz w:val="28"/>
          <w:szCs w:val="28"/>
        </w:rPr>
        <w:t xml:space="preserve"> </w:t>
      </w:r>
    </w:p>
    <w:p w:rsidR="00D8789F" w:rsidRPr="004B39EB" w:rsidRDefault="00D8789F" w:rsidP="00D8789F">
      <w:pPr>
        <w:contextualSpacing/>
        <w:rPr>
          <w:sz w:val="20"/>
          <w:szCs w:val="20"/>
        </w:rPr>
      </w:pPr>
      <w:r w:rsidRPr="004B39EB">
        <w:rPr>
          <w:sz w:val="20"/>
          <w:szCs w:val="20"/>
        </w:rPr>
        <w:t xml:space="preserve">The Junior members receive a small personalized sign to hang on a show pen or at home.  </w:t>
      </w:r>
    </w:p>
    <w:p w:rsidR="00D8789F" w:rsidRPr="004B39EB" w:rsidRDefault="00D8789F" w:rsidP="00D8789F">
      <w:pPr>
        <w:contextualSpacing/>
        <w:rPr>
          <w:sz w:val="20"/>
          <w:szCs w:val="20"/>
          <w:u w:val="single"/>
        </w:rPr>
      </w:pPr>
      <w:r w:rsidRPr="004B39EB">
        <w:rPr>
          <w:sz w:val="20"/>
          <w:szCs w:val="20"/>
          <w:u w:val="single"/>
        </w:rPr>
        <w:t>Does NOT include magazine subscription</w:t>
      </w:r>
      <w:r w:rsidR="004B39EB" w:rsidRPr="004B39EB">
        <w:rPr>
          <w:sz w:val="20"/>
          <w:szCs w:val="20"/>
          <w:u w:val="single"/>
        </w:rPr>
        <w:t>, please include birthdate for our records.</w:t>
      </w:r>
    </w:p>
    <w:p w:rsidR="00D8789F" w:rsidRDefault="00D8789F" w:rsidP="00D8789F">
      <w:pPr>
        <w:contextualSpacing/>
        <w:rPr>
          <w:u w:val="single"/>
        </w:rPr>
      </w:pPr>
    </w:p>
    <w:p w:rsidR="00D8789F" w:rsidRPr="00D8789F" w:rsidRDefault="00D3078B" w:rsidP="00D8789F">
      <w:pPr>
        <w:contextualSpacing/>
      </w:pPr>
      <w:r w:rsidRPr="004B39EB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2208BBF8" wp14:editId="441FD2DD">
                <wp:simplePos x="0" y="0"/>
                <wp:positionH relativeFrom="margin">
                  <wp:align>left</wp:align>
                </wp:positionH>
                <wp:positionV relativeFrom="paragraph">
                  <wp:posOffset>18415</wp:posOffset>
                </wp:positionV>
                <wp:extent cx="152400" cy="1524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737144" id="Rectangle 7" o:spid="_x0000_s1026" style="position:absolute;margin-left:0;margin-top:1.45pt;width:12pt;height:12pt;z-index:-2516469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" fillcolor="window" strokecolor="windowText" strokeweight="1pt">
                <w10:wrap type="tight" anchorx="margin"/>
              </v:rect>
            </w:pict>
          </mc:Fallback>
        </mc:AlternateContent>
      </w:r>
      <w:r w:rsidR="00D8789F">
        <w:t>I want to help pay my part of dues to ASI. Recommended amount - $30.00</w:t>
      </w:r>
    </w:p>
    <w:p w:rsidR="00D8789F" w:rsidRDefault="00D8789F" w:rsidP="00D8789F">
      <w:pPr>
        <w:contextualSpacing/>
      </w:pPr>
    </w:p>
    <w:p w:rsidR="004B39EB" w:rsidRPr="004B39EB" w:rsidRDefault="004B39EB" w:rsidP="004B39EB">
      <w:pPr>
        <w:contextualSpacing/>
        <w:rPr>
          <w:b/>
          <w:sz w:val="24"/>
          <w:szCs w:val="24"/>
        </w:rPr>
      </w:pPr>
      <w:r w:rsidRPr="004B39EB">
        <w:rPr>
          <w:b/>
          <w:sz w:val="24"/>
          <w:szCs w:val="24"/>
          <w:u w:val="single"/>
        </w:rPr>
        <w:t>NEW MEMBERS RECEIVE 1 FREE PERSONALIZED GATE SIGN</w:t>
      </w:r>
    </w:p>
    <w:p w:rsidR="004B39EB" w:rsidRPr="004B39EB" w:rsidRDefault="004B39EB" w:rsidP="004B39EB">
      <w:pPr>
        <w:contextualSpacing/>
        <w:rPr>
          <w:sz w:val="20"/>
          <w:szCs w:val="20"/>
        </w:rPr>
      </w:pPr>
      <w:r w:rsidRPr="004B39EB">
        <w:rPr>
          <w:sz w:val="20"/>
          <w:szCs w:val="20"/>
        </w:rPr>
        <w:t xml:space="preserve">Regular </w:t>
      </w:r>
      <w:r w:rsidRPr="004B39EB">
        <w:rPr>
          <w:noProof/>
          <w:sz w:val="20"/>
          <w:szCs w:val="20"/>
        </w:rPr>
        <w:t>gate</w:t>
      </w:r>
      <w:r w:rsidRPr="004B39EB">
        <w:rPr>
          <w:sz w:val="20"/>
          <w:szCs w:val="20"/>
        </w:rPr>
        <w:t xml:space="preserve"> signs are available at $15.00 each. Personalized gate signs are ava</w:t>
      </w:r>
      <w:r>
        <w:rPr>
          <w:sz w:val="20"/>
          <w:szCs w:val="20"/>
        </w:rPr>
        <w:t xml:space="preserve">ilable at $25.00 </w:t>
      </w:r>
      <w:r w:rsidRPr="004B39EB">
        <w:rPr>
          <w:noProof/>
          <w:sz w:val="20"/>
          <w:szCs w:val="20"/>
        </w:rPr>
        <w:t>each</w:t>
      </w:r>
      <w:r>
        <w:rPr>
          <w:noProof/>
          <w:sz w:val="20"/>
          <w:szCs w:val="20"/>
        </w:rPr>
        <w:t>;</w:t>
      </w:r>
      <w:r w:rsidRPr="004B39EB">
        <w:rPr>
          <w:noProof/>
          <w:sz w:val="20"/>
          <w:szCs w:val="20"/>
        </w:rPr>
        <w:t xml:space="preserve"> please</w:t>
      </w:r>
      <w:r>
        <w:rPr>
          <w:sz w:val="20"/>
          <w:szCs w:val="20"/>
        </w:rPr>
        <w:t xml:space="preserve"> include</w:t>
      </w:r>
      <w:r w:rsidRPr="004B39EB">
        <w:rPr>
          <w:sz w:val="20"/>
          <w:szCs w:val="20"/>
        </w:rPr>
        <w:t xml:space="preserve"> $10.00 for shipping and handling</w:t>
      </w:r>
      <w:r>
        <w:rPr>
          <w:sz w:val="20"/>
          <w:szCs w:val="20"/>
        </w:rPr>
        <w:t>.</w:t>
      </w:r>
    </w:p>
    <w:p w:rsidR="005C283E" w:rsidRDefault="00D8789F" w:rsidP="005C283E">
      <w:p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Amount of Dues: ________ </w:t>
      </w:r>
      <w:r w:rsidR="00D3078B">
        <w:rPr>
          <w:sz w:val="24"/>
          <w:szCs w:val="24"/>
        </w:rPr>
        <w:tab/>
      </w:r>
      <w:r>
        <w:rPr>
          <w:sz w:val="24"/>
          <w:szCs w:val="24"/>
        </w:rPr>
        <w:t xml:space="preserve">ASI Dues: _______ </w:t>
      </w:r>
      <w:r w:rsidR="00D3078B">
        <w:rPr>
          <w:sz w:val="24"/>
          <w:szCs w:val="24"/>
        </w:rPr>
        <w:tab/>
      </w:r>
      <w:r w:rsidR="004B39EB">
        <w:rPr>
          <w:sz w:val="24"/>
          <w:szCs w:val="24"/>
        </w:rPr>
        <w:t>Gate Signs (Include $10.00 postage): __________</w:t>
      </w:r>
    </w:p>
    <w:p w:rsidR="005C283E" w:rsidRDefault="005C283E" w:rsidP="005C283E">
      <w:pPr>
        <w:contextualSpacing/>
        <w:rPr>
          <w:b/>
          <w:sz w:val="24"/>
          <w:szCs w:val="24"/>
        </w:rPr>
      </w:pPr>
    </w:p>
    <w:p w:rsidR="00D8789F" w:rsidRPr="005C283E" w:rsidRDefault="00D8789F" w:rsidP="005C283E">
      <w:pPr>
        <w:contextualSpacing/>
      </w:pPr>
      <w:r w:rsidRPr="005C283E">
        <w:rPr>
          <w:b/>
        </w:rPr>
        <w:t>TOTAL AMOUNT ENCLOSED: ________________</w:t>
      </w:r>
      <w:r w:rsidR="005C283E" w:rsidRPr="005C283E">
        <w:rPr>
          <w:b/>
        </w:rPr>
        <w:t xml:space="preserve">           </w:t>
      </w:r>
      <w:r w:rsidR="004B39EB" w:rsidRPr="005C283E">
        <w:t xml:space="preserve">Payment by check: </w:t>
      </w:r>
    </w:p>
    <w:p w:rsidR="00D8789F" w:rsidRPr="005C283E" w:rsidRDefault="00D8789F" w:rsidP="00D8789F">
      <w:pPr>
        <w:contextualSpacing/>
      </w:pPr>
      <w:r w:rsidRPr="005C283E">
        <w:t>Payment by Credit Card: Visa/MasterCard</w:t>
      </w:r>
    </w:p>
    <w:p w:rsidR="004B39EB" w:rsidRPr="005C283E" w:rsidRDefault="00D8789F" w:rsidP="004B39EB">
      <w:pPr>
        <w:contextualSpacing/>
      </w:pPr>
      <w:r w:rsidRPr="005C283E">
        <w:t>Credit Card Number__________________________________________</w:t>
      </w:r>
      <w:r w:rsidR="004B39EB" w:rsidRPr="005C283E">
        <w:t>______________________________</w:t>
      </w:r>
    </w:p>
    <w:p w:rsidR="004B39EB" w:rsidRPr="005C283E" w:rsidRDefault="004B39EB" w:rsidP="004B39EB">
      <w:pPr>
        <w:contextualSpacing/>
      </w:pPr>
      <w:r w:rsidRPr="005C283E">
        <w:t xml:space="preserve">Name as shown on card ______________________________________ Exp. Date_________________ </w:t>
      </w:r>
    </w:p>
    <w:p w:rsidR="005C283E" w:rsidRPr="005C283E" w:rsidRDefault="004B39EB" w:rsidP="00D8789F">
      <w:pPr>
        <w:contextualSpacing/>
      </w:pPr>
      <w:r w:rsidRPr="005C283E">
        <w:t xml:space="preserve">Signature______________________________________ </w:t>
      </w:r>
    </w:p>
    <w:p w:rsidR="005C283E" w:rsidRDefault="005C283E" w:rsidP="00D8789F">
      <w:pPr>
        <w:contextualSpacing/>
        <w:rPr>
          <w:sz w:val="24"/>
          <w:szCs w:val="24"/>
        </w:rPr>
      </w:pPr>
    </w:p>
    <w:p w:rsidR="005C283E" w:rsidRDefault="005C283E" w:rsidP="00D8789F">
      <w:pPr>
        <w:contextualSpacing/>
        <w:rPr>
          <w:sz w:val="24"/>
          <w:szCs w:val="24"/>
        </w:rPr>
      </w:pPr>
      <w:r>
        <w:rPr>
          <w:sz w:val="24"/>
          <w:szCs w:val="24"/>
        </w:rPr>
        <w:t>Member Name: ___________________________________________________________________________</w:t>
      </w:r>
    </w:p>
    <w:p w:rsidR="005C283E" w:rsidRPr="004B39EB" w:rsidRDefault="005C283E" w:rsidP="005C283E">
      <w:pPr>
        <w:contextualSpacing/>
        <w:rPr>
          <w:sz w:val="24"/>
          <w:szCs w:val="24"/>
        </w:rPr>
      </w:pPr>
      <w:r>
        <w:rPr>
          <w:sz w:val="24"/>
          <w:szCs w:val="24"/>
        </w:rPr>
        <w:t>Phone Number</w:t>
      </w:r>
      <w:r>
        <w:rPr>
          <w:sz w:val="24"/>
          <w:szCs w:val="24"/>
        </w:rPr>
        <w:t>: ___________________________________________________________________________</w:t>
      </w:r>
      <w:bookmarkStart w:id="0" w:name="_GoBack"/>
      <w:bookmarkEnd w:id="0"/>
    </w:p>
    <w:p w:rsidR="00D8789F" w:rsidRDefault="00D8789F" w:rsidP="00D8789F">
      <w:pPr>
        <w:contextualSpacing/>
        <w:rPr>
          <w:sz w:val="24"/>
          <w:szCs w:val="24"/>
        </w:rPr>
      </w:pPr>
      <w:r>
        <w:rPr>
          <w:sz w:val="24"/>
          <w:szCs w:val="24"/>
        </w:rPr>
        <w:t>Email address: _______________________________</w:t>
      </w:r>
      <w:r w:rsidR="004B39EB">
        <w:rPr>
          <w:sz w:val="24"/>
          <w:szCs w:val="24"/>
        </w:rPr>
        <w:t>______________________________________________</w:t>
      </w:r>
    </w:p>
    <w:p w:rsidR="00D8789F" w:rsidRPr="00D8789F" w:rsidRDefault="00D8789F" w:rsidP="00D8789F">
      <w:pPr>
        <w:contextualSpacing/>
        <w:rPr>
          <w:sz w:val="24"/>
          <w:szCs w:val="24"/>
        </w:rPr>
      </w:pPr>
      <w:r>
        <w:rPr>
          <w:sz w:val="24"/>
          <w:szCs w:val="24"/>
        </w:rPr>
        <w:t>Mailing address: _______________________________________________________________</w:t>
      </w:r>
      <w:r w:rsidR="004B39EB">
        <w:rPr>
          <w:sz w:val="24"/>
          <w:szCs w:val="24"/>
        </w:rPr>
        <w:t>_____________</w:t>
      </w:r>
    </w:p>
    <w:p w:rsidR="004B39EB" w:rsidRDefault="004B39EB" w:rsidP="00D8789F">
      <w:pPr>
        <w:contextualSpacing/>
        <w:rPr>
          <w:sz w:val="28"/>
          <w:szCs w:val="28"/>
        </w:rPr>
      </w:pPr>
    </w:p>
    <w:p w:rsidR="00D8789F" w:rsidRPr="00D8789F" w:rsidRDefault="00D8789F" w:rsidP="00D8789F">
      <w:pPr>
        <w:contextualSpacing/>
        <w:rPr>
          <w:sz w:val="28"/>
          <w:szCs w:val="28"/>
        </w:rPr>
      </w:pPr>
      <w:r w:rsidRPr="00D8789F">
        <w:rPr>
          <w:sz w:val="28"/>
          <w:szCs w:val="28"/>
        </w:rPr>
        <w:t xml:space="preserve">Name to be printed on the gate sign (Type or print legibly) </w:t>
      </w:r>
    </w:p>
    <w:p w:rsidR="00D8789F" w:rsidRDefault="00D8789F" w:rsidP="00D8789F">
      <w:pPr>
        <w:contextualSpacing/>
      </w:pPr>
    </w:p>
    <w:p w:rsidR="004B39EB" w:rsidRDefault="004B39EB" w:rsidP="00D8789F">
      <w:pPr>
        <w:contextualSpacing/>
      </w:pPr>
    </w:p>
    <w:p w:rsidR="00D8789F" w:rsidRDefault="00D8789F" w:rsidP="00D8789F">
      <w:pPr>
        <w:contextualSpacing/>
      </w:pPr>
      <w:r>
        <w:t>________________________________________________________________________________________________</w:t>
      </w:r>
    </w:p>
    <w:sectPr w:rsidR="00D8789F" w:rsidSect="00D307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F07698"/>
    <w:multiLevelType w:val="hybridMultilevel"/>
    <w:tmpl w:val="CBE0FBBA"/>
    <w:lvl w:ilvl="0" w:tplc="6A76BD7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9C65ED"/>
    <w:multiLevelType w:val="hybridMultilevel"/>
    <w:tmpl w:val="21620C18"/>
    <w:lvl w:ilvl="0" w:tplc="6A76BD70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E2B0B86"/>
    <w:multiLevelType w:val="hybridMultilevel"/>
    <w:tmpl w:val="A04AC14E"/>
    <w:lvl w:ilvl="0" w:tplc="788C370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sDA3MjI1MzWzNDFQ0lEKTi0uzszPAykwrgUAvFURzCwAAAA="/>
  </w:docVars>
  <w:rsids>
    <w:rsidRoot w:val="00D8789F"/>
    <w:rsid w:val="00002E65"/>
    <w:rsid w:val="004B39EB"/>
    <w:rsid w:val="005C283E"/>
    <w:rsid w:val="00812FF7"/>
    <w:rsid w:val="00952ADB"/>
    <w:rsid w:val="00D165E2"/>
    <w:rsid w:val="00D3078B"/>
    <w:rsid w:val="00D87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DC097"/>
  <w15:chartTrackingRefBased/>
  <w15:docId w15:val="{DD709FDB-98E4-406B-AE7B-C4925BBC5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78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07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7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Powers</dc:creator>
  <cp:keywords/>
  <dc:description/>
  <cp:lastModifiedBy>Victoria Powers</cp:lastModifiedBy>
  <cp:revision>9</cp:revision>
  <cp:lastPrinted>2017-03-13T21:31:00Z</cp:lastPrinted>
  <dcterms:created xsi:type="dcterms:W3CDTF">2017-03-13T19:58:00Z</dcterms:created>
  <dcterms:modified xsi:type="dcterms:W3CDTF">2017-06-26T14:52:00Z</dcterms:modified>
</cp:coreProperties>
</file>